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4259A" w14:textId="3EBA562E" w:rsidR="00DD4AE3" w:rsidRDefault="004B6751" w:rsidP="000417F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82B8C06" wp14:editId="4AB93886">
            <wp:extent cx="5753735" cy="28467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284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6AFF4" w14:textId="122A3912" w:rsidR="000417F3" w:rsidRDefault="00E20BB7" w:rsidP="000417F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og and Cloud </w:t>
      </w:r>
      <w:proofErr w:type="spellStart"/>
      <w:r w:rsidRPr="00B24C73">
        <w:rPr>
          <w:b/>
          <w:bCs/>
          <w:sz w:val="28"/>
          <w:szCs w:val="28"/>
        </w:rPr>
        <w:t>FedSVM</w:t>
      </w:r>
      <w:proofErr w:type="spellEnd"/>
      <w:r w:rsidRPr="00B24C73">
        <w:rPr>
          <w:b/>
          <w:bCs/>
          <w:sz w:val="28"/>
          <w:szCs w:val="28"/>
        </w:rPr>
        <w:t xml:space="preserve"> model with 10 workers</w:t>
      </w:r>
    </w:p>
    <w:p w14:paraId="78DC129F" w14:textId="77777777" w:rsidR="00E20BB7" w:rsidRDefault="00E20BB7" w:rsidP="000417F3">
      <w:pPr>
        <w:jc w:val="center"/>
        <w:rPr>
          <w:noProof/>
        </w:rPr>
      </w:pPr>
    </w:p>
    <w:p w14:paraId="4ED79909" w14:textId="77777777" w:rsidR="00357987" w:rsidRDefault="00357987" w:rsidP="00357987">
      <w:pPr>
        <w:ind w:firstLine="720"/>
        <w:jc w:val="center"/>
      </w:pPr>
      <w:r>
        <w:t>GD: Number of iterations:  3000 / 3000</w:t>
      </w:r>
    </w:p>
    <w:p w14:paraId="4016D6CB" w14:textId="77777777" w:rsidR="00357987" w:rsidRDefault="00357987" w:rsidP="00357987">
      <w:pPr>
        <w:ind w:firstLine="720"/>
        <w:jc w:val="center"/>
      </w:pPr>
      <w:r>
        <w:t>GD: final norm:  2.048095928327235</w:t>
      </w:r>
    </w:p>
    <w:p w14:paraId="473B127F" w14:textId="77777777" w:rsidR="00357987" w:rsidRDefault="00357987" w:rsidP="00357987">
      <w:pPr>
        <w:ind w:firstLine="720"/>
        <w:jc w:val="center"/>
      </w:pPr>
      <w:r>
        <w:t>-------------------------------------</w:t>
      </w:r>
    </w:p>
    <w:p w14:paraId="4041696E" w14:textId="77777777" w:rsidR="00357987" w:rsidRDefault="00357987" w:rsidP="00357987">
      <w:pPr>
        <w:ind w:firstLine="720"/>
        <w:jc w:val="center"/>
      </w:pPr>
      <w:r>
        <w:t xml:space="preserve">Runtime GD </w:t>
      </w:r>
      <w:proofErr w:type="spellStart"/>
      <w:r>
        <w:t>num_iters</w:t>
      </w:r>
      <w:proofErr w:type="spellEnd"/>
      <w:r>
        <w:t>= 45.49141478538513</w:t>
      </w:r>
    </w:p>
    <w:p w14:paraId="28766BE4" w14:textId="77777777" w:rsidR="00357987" w:rsidRDefault="00357987" w:rsidP="00357987">
      <w:pPr>
        <w:ind w:firstLine="720"/>
        <w:jc w:val="center"/>
      </w:pPr>
      <w:r>
        <w:t>final cost with GD 43.148475259929675</w:t>
      </w:r>
    </w:p>
    <w:p w14:paraId="0D3836F8" w14:textId="12150E5B" w:rsidR="004B6751" w:rsidRDefault="00357987" w:rsidP="00357987">
      <w:pPr>
        <w:ind w:firstLine="720"/>
        <w:jc w:val="center"/>
      </w:pPr>
      <w:r>
        <w:t xml:space="preserve">final </w:t>
      </w:r>
      <w:proofErr w:type="spellStart"/>
      <w:r>
        <w:t>acc</w:t>
      </w:r>
      <w:proofErr w:type="spellEnd"/>
      <w:r>
        <w:t xml:space="preserve"> on Cloud </w:t>
      </w:r>
      <w:proofErr w:type="spellStart"/>
      <w:r>
        <w:t>FedSVM_GD</w:t>
      </w:r>
      <w:proofErr w:type="spellEnd"/>
      <w:r>
        <w:t>: 0.9391698113207547</w:t>
      </w:r>
    </w:p>
    <w:p w14:paraId="259DC78C" w14:textId="77777777" w:rsidR="00357987" w:rsidRPr="00357987" w:rsidRDefault="00357987" w:rsidP="0035798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</w:pPr>
      <w:proofErr w:type="spellStart"/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acc_final_GD</w:t>
      </w:r>
      <w:proofErr w:type="spellEnd"/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 xml:space="preserve">= </w:t>
      </w:r>
      <w:proofErr w:type="gramStart"/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accuracy(</w:t>
      </w:r>
      <w:proofErr w:type="gramEnd"/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W_GD[:</w:t>
      </w:r>
      <w:r w:rsidRPr="00357987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, </w:t>
      </w:r>
      <w:r w:rsidRPr="00357987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4</w:t>
      </w:r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].reshape(d</w:t>
      </w:r>
      <w:r w:rsidRPr="00357987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, </w:t>
      </w:r>
      <w:r w:rsidRPr="00357987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1</w:t>
      </w:r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 + W_GD[:</w:t>
      </w:r>
      <w:r w:rsidRPr="00357987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, </w:t>
      </w:r>
      <w:r w:rsidRPr="00357987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5</w:t>
      </w:r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].reshape(d</w:t>
      </w:r>
      <w:r w:rsidRPr="00357987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, </w:t>
      </w:r>
      <w:r w:rsidRPr="00357987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1</w:t>
      </w:r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 xml:space="preserve">) / </w:t>
      </w:r>
      <w:r w:rsidRPr="00357987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2</w:t>
      </w:r>
      <w:r w:rsidRPr="00357987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X_test</w:t>
      </w:r>
      <w:proofErr w:type="spellEnd"/>
      <w:r w:rsidRPr="00357987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, </w:t>
      </w:r>
      <w:proofErr w:type="spellStart"/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Y_test</w:t>
      </w:r>
      <w:proofErr w:type="spellEnd"/>
      <w:r w:rsidRPr="00357987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</w:t>
      </w:r>
    </w:p>
    <w:p w14:paraId="4CD4814A" w14:textId="77777777" w:rsidR="00357987" w:rsidRPr="00357987" w:rsidRDefault="00357987" w:rsidP="00357987">
      <w:pPr>
        <w:pBdr>
          <w:bottom w:val="single" w:sz="6" w:space="1" w:color="auto"/>
        </w:pBdr>
        <w:ind w:firstLine="720"/>
        <w:jc w:val="center"/>
        <w:rPr>
          <w:lang w:val="en-US"/>
        </w:rPr>
      </w:pPr>
    </w:p>
    <w:p w14:paraId="73127140" w14:textId="77777777" w:rsidR="00357987" w:rsidRDefault="00357987" w:rsidP="00357987">
      <w:pPr>
        <w:pBdr>
          <w:bottom w:val="single" w:sz="6" w:space="1" w:color="auto"/>
        </w:pBdr>
        <w:ind w:firstLine="720"/>
        <w:jc w:val="center"/>
      </w:pPr>
    </w:p>
    <w:p w14:paraId="217BA175" w14:textId="77777777" w:rsidR="00357987" w:rsidRDefault="00357987" w:rsidP="00357987">
      <w:pPr>
        <w:ind w:firstLine="720"/>
        <w:jc w:val="center"/>
      </w:pPr>
      <w:r>
        <w:t>SGD: Number of iterations:  3000 / 3000</w:t>
      </w:r>
    </w:p>
    <w:p w14:paraId="1EEDDB60" w14:textId="77777777" w:rsidR="00357987" w:rsidRDefault="00357987" w:rsidP="00357987">
      <w:pPr>
        <w:ind w:firstLine="720"/>
        <w:jc w:val="center"/>
      </w:pPr>
      <w:r>
        <w:t>SGD: final norm:  10.65235394695729</w:t>
      </w:r>
    </w:p>
    <w:p w14:paraId="2605AB7F" w14:textId="77777777" w:rsidR="00357987" w:rsidRDefault="00357987" w:rsidP="00357987">
      <w:pPr>
        <w:ind w:firstLine="720"/>
        <w:jc w:val="center"/>
      </w:pPr>
      <w:r>
        <w:t>-------------------------------------</w:t>
      </w:r>
    </w:p>
    <w:p w14:paraId="4290F4C3" w14:textId="77777777" w:rsidR="00357987" w:rsidRDefault="00357987" w:rsidP="00357987">
      <w:pPr>
        <w:ind w:firstLine="720"/>
        <w:jc w:val="center"/>
      </w:pPr>
      <w:r>
        <w:t xml:space="preserve">Runtime SGD </w:t>
      </w:r>
      <w:proofErr w:type="spellStart"/>
      <w:r>
        <w:t>num_iters</w:t>
      </w:r>
      <w:proofErr w:type="spellEnd"/>
      <w:r>
        <w:t>= 35.59947061538696</w:t>
      </w:r>
    </w:p>
    <w:p w14:paraId="4E0ABD92" w14:textId="77777777" w:rsidR="00357987" w:rsidRDefault="00357987" w:rsidP="00357987">
      <w:pPr>
        <w:ind w:firstLine="720"/>
        <w:jc w:val="center"/>
      </w:pPr>
      <w:r>
        <w:t>final cost with SGD 78.52559686192956</w:t>
      </w:r>
    </w:p>
    <w:p w14:paraId="23F18FA8" w14:textId="77777777" w:rsidR="00357987" w:rsidRDefault="00357987" w:rsidP="00357987">
      <w:pPr>
        <w:ind w:firstLine="720"/>
        <w:jc w:val="center"/>
      </w:pPr>
      <w:r>
        <w:t xml:space="preserve">final </w:t>
      </w:r>
      <w:proofErr w:type="spellStart"/>
      <w:r>
        <w:t>acc</w:t>
      </w:r>
      <w:proofErr w:type="spellEnd"/>
      <w:r>
        <w:t xml:space="preserve"> on Cloud </w:t>
      </w:r>
      <w:proofErr w:type="spellStart"/>
      <w:r>
        <w:t>FedSVM_SGD</w:t>
      </w:r>
      <w:proofErr w:type="spellEnd"/>
      <w:r>
        <w:t>: 0.9388679245283019</w:t>
      </w:r>
    </w:p>
    <w:p w14:paraId="316CF936" w14:textId="77777777" w:rsidR="00842E6E" w:rsidRDefault="00842E6E" w:rsidP="00842E6E">
      <w:pPr>
        <w:pStyle w:val="HTMLPreformatted"/>
        <w:shd w:val="clear" w:color="auto" w:fill="2B2B2B"/>
        <w:rPr>
          <w:color w:val="A9B7C6"/>
        </w:rPr>
      </w:pPr>
      <w:proofErr w:type="spellStart"/>
      <w:r>
        <w:rPr>
          <w:color w:val="A9B7C6"/>
        </w:rPr>
        <w:t>acc_final_SGD</w:t>
      </w:r>
      <w:proofErr w:type="spellEnd"/>
      <w:r>
        <w:rPr>
          <w:color w:val="A9B7C6"/>
        </w:rPr>
        <w:t xml:space="preserve"> = </w:t>
      </w:r>
      <w:proofErr w:type="gramStart"/>
      <w:r>
        <w:rPr>
          <w:color w:val="A9B7C6"/>
        </w:rPr>
        <w:t>accuracy(</w:t>
      </w:r>
      <w:proofErr w:type="gramEnd"/>
      <w:r>
        <w:rPr>
          <w:color w:val="A9B7C6"/>
        </w:rPr>
        <w:t>W_SGD[:</w:t>
      </w:r>
      <w:r>
        <w:rPr>
          <w:color w:val="CC7832"/>
        </w:rPr>
        <w:t xml:space="preserve">, </w:t>
      </w:r>
      <w:r>
        <w:rPr>
          <w:color w:val="6897BB"/>
        </w:rPr>
        <w:t>4</w:t>
      </w:r>
      <w:r>
        <w:rPr>
          <w:color w:val="A9B7C6"/>
        </w:rPr>
        <w:t>].reshape(d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) + W_SGD[: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A9B7C6"/>
        </w:rPr>
        <w:t>].reshape(d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 xml:space="preserve">) /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X_test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Y_test</w:t>
      </w:r>
      <w:proofErr w:type="spellEnd"/>
      <w:r>
        <w:rPr>
          <w:color w:val="A9B7C6"/>
        </w:rPr>
        <w:t>)</w:t>
      </w:r>
    </w:p>
    <w:p w14:paraId="5872E77B" w14:textId="77777777" w:rsidR="00357987" w:rsidRPr="00842E6E" w:rsidRDefault="00357987" w:rsidP="00357987">
      <w:pPr>
        <w:ind w:firstLine="720"/>
        <w:jc w:val="center"/>
        <w:rPr>
          <w:lang w:val="en-US"/>
        </w:rPr>
      </w:pPr>
    </w:p>
    <w:p w14:paraId="3DD3009B" w14:textId="77777777" w:rsidR="00357987" w:rsidRDefault="00357987" w:rsidP="00357987">
      <w:pPr>
        <w:ind w:firstLine="720"/>
        <w:jc w:val="center"/>
      </w:pPr>
    </w:p>
    <w:p w14:paraId="7FCB8979" w14:textId="146A4FDC" w:rsidR="00DD4AE3" w:rsidRDefault="00842E6E" w:rsidP="00357987">
      <w:pPr>
        <w:ind w:firstLine="72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E7BDC5A" wp14:editId="37A63954">
            <wp:extent cx="5053047" cy="378519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222" cy="378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C7A50" w14:textId="183634BF" w:rsidR="00C625BC" w:rsidRDefault="00C625BC" w:rsidP="00C625BC">
      <w:pPr>
        <w:tabs>
          <w:tab w:val="left" w:pos="1290"/>
        </w:tabs>
      </w:pPr>
      <w:r>
        <w:tab/>
      </w:r>
    </w:p>
    <w:p w14:paraId="72924ED6" w14:textId="71E76492" w:rsidR="00C625BC" w:rsidRDefault="00C625BC" w:rsidP="00C625BC">
      <w:pPr>
        <w:tabs>
          <w:tab w:val="left" w:pos="129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625BC" w14:paraId="4555B61A" w14:textId="77777777" w:rsidTr="00C625BC">
        <w:tc>
          <w:tcPr>
            <w:tcW w:w="4531" w:type="dxa"/>
          </w:tcPr>
          <w:p w14:paraId="69469342" w14:textId="074057AB" w:rsidR="00C625BC" w:rsidRDefault="007B6643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4CD676B0" wp14:editId="5A9429E8">
                  <wp:extent cx="3051699" cy="22860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699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538C3839" w14:textId="03AE2BC8" w:rsidR="00C625BC" w:rsidRDefault="003F5C10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4BD24B22" wp14:editId="5D992906">
                  <wp:extent cx="3051699" cy="22860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699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5BC" w14:paraId="07E858E6" w14:textId="77777777" w:rsidTr="00C625BC">
        <w:tc>
          <w:tcPr>
            <w:tcW w:w="4531" w:type="dxa"/>
          </w:tcPr>
          <w:p w14:paraId="0437E3A8" w14:textId="3A645C81" w:rsidR="00C625BC" w:rsidRDefault="003F5C10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73D8247" wp14:editId="4DBBA739">
                  <wp:extent cx="3051699" cy="22860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699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6F256032" w14:textId="7A708EA4" w:rsidR="00C625BC" w:rsidRDefault="003F5C10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4B1D2057" wp14:editId="376E7FB3">
                  <wp:extent cx="3051699" cy="2286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699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5BC" w14:paraId="22B47891" w14:textId="77777777" w:rsidTr="00C625BC">
        <w:tc>
          <w:tcPr>
            <w:tcW w:w="4531" w:type="dxa"/>
          </w:tcPr>
          <w:p w14:paraId="77A73768" w14:textId="1487D4E6" w:rsidR="00C625BC" w:rsidRDefault="003F5C10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39FF4236" wp14:editId="109BF679">
                  <wp:extent cx="3052037" cy="2286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2037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65059866" w14:textId="646BE774" w:rsidR="00C625BC" w:rsidRDefault="003F5C10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1A9B2D80" wp14:editId="4E2D519B">
                  <wp:extent cx="3051699" cy="2286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699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5BC" w14:paraId="2B80FA5F" w14:textId="77777777" w:rsidTr="00C625BC">
        <w:tc>
          <w:tcPr>
            <w:tcW w:w="4531" w:type="dxa"/>
          </w:tcPr>
          <w:p w14:paraId="008221A8" w14:textId="03ED279E" w:rsidR="00C625BC" w:rsidRDefault="003F5C10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3C157D90" wp14:editId="1F7EDAC0">
                  <wp:extent cx="3051699" cy="22860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699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B51C861" w14:textId="32DDE62F" w:rsidR="00C625BC" w:rsidRDefault="003F5C10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05D462CF" wp14:editId="3FDF487C">
                  <wp:extent cx="3051699" cy="22860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699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5BC" w14:paraId="5194B3FD" w14:textId="77777777" w:rsidTr="00C625BC">
        <w:tc>
          <w:tcPr>
            <w:tcW w:w="4531" w:type="dxa"/>
          </w:tcPr>
          <w:p w14:paraId="0E11D848" w14:textId="1CDFC179" w:rsidR="00C625BC" w:rsidRDefault="003F5C10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F0DFB33" wp14:editId="666AAEDD">
                  <wp:extent cx="3051699" cy="22860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699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5DA3021B" w14:textId="5D22AAD5" w:rsidR="00C625BC" w:rsidRDefault="003F5C10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1600A198" wp14:editId="3144137E">
                  <wp:extent cx="3051699" cy="22860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699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0A268E" w14:textId="1F683521" w:rsidR="00C625BC" w:rsidRDefault="00C625BC" w:rsidP="00C625BC">
      <w:pPr>
        <w:tabs>
          <w:tab w:val="left" w:pos="1290"/>
        </w:tabs>
      </w:pPr>
    </w:p>
    <w:p w14:paraId="7D1C4FE2" w14:textId="53A61113" w:rsidR="003F5C10" w:rsidRDefault="003F5C10" w:rsidP="00C625BC">
      <w:pPr>
        <w:tabs>
          <w:tab w:val="left" w:pos="1290"/>
        </w:tabs>
        <w:rPr>
          <w:noProof/>
        </w:rPr>
      </w:pPr>
    </w:p>
    <w:p w14:paraId="02699178" w14:textId="20A908FA" w:rsidR="003F5C10" w:rsidRDefault="003F5C10" w:rsidP="00C625BC">
      <w:pPr>
        <w:tabs>
          <w:tab w:val="left" w:pos="1290"/>
        </w:tabs>
        <w:rPr>
          <w:noProof/>
        </w:rPr>
      </w:pPr>
    </w:p>
    <w:p w14:paraId="074A0E47" w14:textId="7D56F10B" w:rsidR="003F5C10" w:rsidRDefault="003F5C10" w:rsidP="00C625BC">
      <w:pPr>
        <w:tabs>
          <w:tab w:val="left" w:pos="1290"/>
        </w:tabs>
        <w:rPr>
          <w:noProof/>
        </w:rPr>
      </w:pPr>
    </w:p>
    <w:p w14:paraId="40D4434A" w14:textId="2A26525D" w:rsidR="003F5C10" w:rsidRDefault="003F5C10" w:rsidP="00C625BC">
      <w:pPr>
        <w:tabs>
          <w:tab w:val="left" w:pos="1290"/>
        </w:tabs>
        <w:rPr>
          <w:noProof/>
        </w:rPr>
      </w:pPr>
    </w:p>
    <w:p w14:paraId="1B328384" w14:textId="7BEC2E99" w:rsidR="003F5C10" w:rsidRDefault="003F5C10" w:rsidP="00C625BC">
      <w:pPr>
        <w:tabs>
          <w:tab w:val="left" w:pos="1290"/>
        </w:tabs>
        <w:rPr>
          <w:noProof/>
        </w:rPr>
      </w:pPr>
    </w:p>
    <w:p w14:paraId="2EC4A702" w14:textId="4947C248" w:rsidR="003F5C10" w:rsidRDefault="003F5C10" w:rsidP="00C625BC">
      <w:pPr>
        <w:tabs>
          <w:tab w:val="left" w:pos="1290"/>
        </w:tabs>
        <w:rPr>
          <w:noProof/>
        </w:rPr>
      </w:pPr>
    </w:p>
    <w:p w14:paraId="60F513BA" w14:textId="3502C307" w:rsidR="003F5C10" w:rsidRDefault="003F5C10" w:rsidP="00C625BC">
      <w:pPr>
        <w:tabs>
          <w:tab w:val="left" w:pos="1290"/>
        </w:tabs>
        <w:rPr>
          <w:noProof/>
        </w:rPr>
      </w:pPr>
    </w:p>
    <w:p w14:paraId="4600B211" w14:textId="23BC1DCE" w:rsidR="003F5C10" w:rsidRDefault="003F5C10" w:rsidP="00C625BC">
      <w:pPr>
        <w:tabs>
          <w:tab w:val="left" w:pos="1290"/>
        </w:tabs>
        <w:rPr>
          <w:noProof/>
        </w:rPr>
      </w:pPr>
    </w:p>
    <w:p w14:paraId="02D02355" w14:textId="78E43237" w:rsidR="003F5C10" w:rsidRDefault="003F5C10" w:rsidP="00C625BC">
      <w:pPr>
        <w:tabs>
          <w:tab w:val="left" w:pos="1290"/>
        </w:tabs>
        <w:rPr>
          <w:noProof/>
        </w:rPr>
      </w:pPr>
    </w:p>
    <w:p w14:paraId="378250FE" w14:textId="1D69E0DB" w:rsidR="003F5C10" w:rsidRDefault="003F5C10" w:rsidP="00C625BC">
      <w:pPr>
        <w:tabs>
          <w:tab w:val="left" w:pos="1290"/>
        </w:tabs>
        <w:rPr>
          <w:noProof/>
        </w:rPr>
      </w:pPr>
    </w:p>
    <w:p w14:paraId="01E3EBC8" w14:textId="1FD9104E" w:rsidR="003F5C10" w:rsidRDefault="003F5C10" w:rsidP="00C625BC">
      <w:pPr>
        <w:tabs>
          <w:tab w:val="left" w:pos="1290"/>
        </w:tabs>
        <w:rPr>
          <w:noProof/>
        </w:rPr>
      </w:pPr>
    </w:p>
    <w:p w14:paraId="6553401A" w14:textId="45CF0607" w:rsidR="003F5C10" w:rsidRDefault="003F5C10" w:rsidP="00C625BC">
      <w:pPr>
        <w:tabs>
          <w:tab w:val="left" w:pos="1290"/>
        </w:tabs>
        <w:rPr>
          <w:noProof/>
        </w:rPr>
      </w:pPr>
    </w:p>
    <w:p w14:paraId="3227198E" w14:textId="210C1C5A" w:rsidR="003F5C10" w:rsidRDefault="003F5C10" w:rsidP="00C625BC">
      <w:pPr>
        <w:tabs>
          <w:tab w:val="left" w:pos="1290"/>
        </w:tabs>
        <w:rPr>
          <w:noProof/>
        </w:rPr>
      </w:pPr>
    </w:p>
    <w:p w14:paraId="68A87246" w14:textId="2134CF82" w:rsidR="003F5C10" w:rsidRDefault="003F5C10" w:rsidP="00C625BC">
      <w:pPr>
        <w:tabs>
          <w:tab w:val="left" w:pos="1290"/>
        </w:tabs>
        <w:rPr>
          <w:noProof/>
        </w:rPr>
      </w:pPr>
    </w:p>
    <w:p w14:paraId="02096D2C" w14:textId="3EADD447" w:rsidR="003F5C10" w:rsidRDefault="003F5C10" w:rsidP="00C625BC">
      <w:pPr>
        <w:tabs>
          <w:tab w:val="left" w:pos="1290"/>
        </w:tabs>
        <w:rPr>
          <w:noProof/>
        </w:rPr>
      </w:pPr>
    </w:p>
    <w:p w14:paraId="2DB5707A" w14:textId="24A8CA25" w:rsidR="003F5C10" w:rsidRDefault="003F5C10" w:rsidP="00C625BC">
      <w:pPr>
        <w:tabs>
          <w:tab w:val="left" w:pos="1290"/>
        </w:tabs>
        <w:rPr>
          <w:noProof/>
        </w:rPr>
      </w:pPr>
    </w:p>
    <w:p w14:paraId="7A5FAE67" w14:textId="43B291C4" w:rsidR="003F5C10" w:rsidRDefault="003F5C10" w:rsidP="00C625BC">
      <w:pPr>
        <w:tabs>
          <w:tab w:val="left" w:pos="1290"/>
        </w:tabs>
        <w:rPr>
          <w:noProof/>
        </w:rPr>
      </w:pPr>
    </w:p>
    <w:p w14:paraId="348ED8DB" w14:textId="77777777" w:rsidR="003F5C10" w:rsidRDefault="003F5C10" w:rsidP="00C625BC">
      <w:pPr>
        <w:tabs>
          <w:tab w:val="left" w:pos="1290"/>
        </w:tabs>
        <w:rPr>
          <w:noProof/>
        </w:rPr>
      </w:pPr>
    </w:p>
    <w:p w14:paraId="07913738" w14:textId="764E84E1" w:rsidR="003F5C10" w:rsidRDefault="003F5C10" w:rsidP="00C625BC">
      <w:pPr>
        <w:tabs>
          <w:tab w:val="left" w:pos="1290"/>
        </w:tabs>
      </w:pPr>
    </w:p>
    <w:sectPr w:rsidR="003F5C10"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82EAC" w14:textId="77777777" w:rsidR="00C03EC2" w:rsidRDefault="00C03EC2" w:rsidP="00C03EC2">
      <w:pPr>
        <w:spacing w:after="0" w:line="240" w:lineRule="auto"/>
      </w:pPr>
      <w:r>
        <w:separator/>
      </w:r>
    </w:p>
  </w:endnote>
  <w:endnote w:type="continuationSeparator" w:id="0">
    <w:p w14:paraId="36BF92A2" w14:textId="77777777" w:rsidR="00C03EC2" w:rsidRDefault="00C03EC2" w:rsidP="00C03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213E1" w14:textId="185B875D" w:rsidR="003F5C10" w:rsidRDefault="003F5C10">
    <w:pPr>
      <w:pStyle w:val="Footer"/>
    </w:pPr>
  </w:p>
  <w:p w14:paraId="0A64C9B0" w14:textId="77777777" w:rsidR="003F5C10" w:rsidRDefault="003F5C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54A50" w14:textId="77777777" w:rsidR="00C03EC2" w:rsidRDefault="00C03EC2" w:rsidP="00C03EC2">
      <w:pPr>
        <w:spacing w:after="0" w:line="240" w:lineRule="auto"/>
      </w:pPr>
      <w:r>
        <w:separator/>
      </w:r>
    </w:p>
  </w:footnote>
  <w:footnote w:type="continuationSeparator" w:id="0">
    <w:p w14:paraId="33F9690C" w14:textId="77777777" w:rsidR="00C03EC2" w:rsidRDefault="00C03EC2" w:rsidP="00C03E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LU0tDQwMzKyNDVU0lEKTi0uzszPAykwqwUABcitqCwAAAA="/>
  </w:docVars>
  <w:rsids>
    <w:rsidRoot w:val="00385BDC"/>
    <w:rsid w:val="000417F3"/>
    <w:rsid w:val="000A3BFB"/>
    <w:rsid w:val="00357987"/>
    <w:rsid w:val="00385BDC"/>
    <w:rsid w:val="003F5C10"/>
    <w:rsid w:val="004B6751"/>
    <w:rsid w:val="00555762"/>
    <w:rsid w:val="005B375F"/>
    <w:rsid w:val="007B6643"/>
    <w:rsid w:val="00842E6E"/>
    <w:rsid w:val="008D1CB5"/>
    <w:rsid w:val="00B24C73"/>
    <w:rsid w:val="00C03EC2"/>
    <w:rsid w:val="00C625BC"/>
    <w:rsid w:val="00CE5FFB"/>
    <w:rsid w:val="00D04170"/>
    <w:rsid w:val="00DD4AE3"/>
    <w:rsid w:val="00E20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D2CD7"/>
  <w15:chartTrackingRefBased/>
  <w15:docId w15:val="{444A440F-EE23-4223-A090-88F5D0250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3E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EC2"/>
  </w:style>
  <w:style w:type="paragraph" w:styleId="Footer">
    <w:name w:val="footer"/>
    <w:basedOn w:val="Normal"/>
    <w:link w:val="FooterChar"/>
    <w:uiPriority w:val="99"/>
    <w:unhideWhenUsed/>
    <w:rsid w:val="00C03E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EC2"/>
  </w:style>
  <w:style w:type="table" w:styleId="TableGrid">
    <w:name w:val="Table Grid"/>
    <w:basedOn w:val="TableNormal"/>
    <w:uiPriority w:val="39"/>
    <w:rsid w:val="00C62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79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7987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5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4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skolan i Gavle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Bemani</dc:creator>
  <cp:keywords/>
  <dc:description/>
  <cp:lastModifiedBy>Ali Bemani</cp:lastModifiedBy>
  <cp:revision>10</cp:revision>
  <dcterms:created xsi:type="dcterms:W3CDTF">2022-03-03T12:58:00Z</dcterms:created>
  <dcterms:modified xsi:type="dcterms:W3CDTF">2022-03-08T09:35:00Z</dcterms:modified>
</cp:coreProperties>
</file>